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4FEE0E24" w14:textId="7BB3D9D2" w:rsidR="001C2359"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2779657" w:history="1">
            <w:r w:rsidR="001C2359" w:rsidRPr="00026021">
              <w:rPr>
                <w:rStyle w:val="Hyperlink"/>
                <w:noProof/>
              </w:rPr>
              <w:t>1.</w:t>
            </w:r>
            <w:r w:rsidR="001C2359">
              <w:rPr>
                <w:rFonts w:cstheme="minorBidi"/>
                <w:noProof/>
              </w:rPr>
              <w:tab/>
            </w:r>
            <w:r w:rsidR="001C2359" w:rsidRPr="00026021">
              <w:rPr>
                <w:rStyle w:val="Hyperlink"/>
                <w:noProof/>
              </w:rPr>
              <w:t>Εισαγωγή</w:t>
            </w:r>
            <w:r w:rsidR="001C2359">
              <w:rPr>
                <w:noProof/>
                <w:webHidden/>
              </w:rPr>
              <w:tab/>
            </w:r>
            <w:r w:rsidR="001C2359">
              <w:rPr>
                <w:noProof/>
                <w:webHidden/>
              </w:rPr>
              <w:fldChar w:fldCharType="begin"/>
            </w:r>
            <w:r w:rsidR="001C2359">
              <w:rPr>
                <w:noProof/>
                <w:webHidden/>
              </w:rPr>
              <w:instrText xml:space="preserve"> PAGEREF _Toc132779657 \h </w:instrText>
            </w:r>
            <w:r w:rsidR="001C2359">
              <w:rPr>
                <w:noProof/>
                <w:webHidden/>
              </w:rPr>
            </w:r>
            <w:r w:rsidR="001C2359">
              <w:rPr>
                <w:noProof/>
                <w:webHidden/>
              </w:rPr>
              <w:fldChar w:fldCharType="separate"/>
            </w:r>
            <w:r w:rsidR="001C2359">
              <w:rPr>
                <w:noProof/>
                <w:webHidden/>
              </w:rPr>
              <w:t>1</w:t>
            </w:r>
            <w:r w:rsidR="001C2359">
              <w:rPr>
                <w:noProof/>
                <w:webHidden/>
              </w:rPr>
              <w:fldChar w:fldCharType="end"/>
            </w:r>
          </w:hyperlink>
        </w:p>
        <w:p w14:paraId="7AA16300" w14:textId="082AE8EE" w:rsidR="001C2359" w:rsidRDefault="00000000">
          <w:pPr>
            <w:pStyle w:val="TOC1"/>
            <w:tabs>
              <w:tab w:val="left" w:pos="440"/>
              <w:tab w:val="right" w:leader="dot" w:pos="8296"/>
            </w:tabs>
            <w:rPr>
              <w:rFonts w:cstheme="minorBidi"/>
              <w:noProof/>
            </w:rPr>
          </w:pPr>
          <w:hyperlink w:anchor="_Toc132779658" w:history="1">
            <w:r w:rsidR="001C2359" w:rsidRPr="00026021">
              <w:rPr>
                <w:rStyle w:val="Hyperlink"/>
                <w:noProof/>
              </w:rPr>
              <w:t>2.</w:t>
            </w:r>
            <w:r w:rsidR="001C2359">
              <w:rPr>
                <w:rFonts w:cstheme="minorBidi"/>
                <w:noProof/>
              </w:rPr>
              <w:tab/>
            </w:r>
            <w:r w:rsidR="001C2359" w:rsidRPr="00026021">
              <w:rPr>
                <w:rStyle w:val="Hyperlink"/>
                <w:noProof/>
              </w:rPr>
              <w:t>Ανασκόπηση της Βιβλιογραφίας:</w:t>
            </w:r>
            <w:r w:rsidR="001C2359">
              <w:rPr>
                <w:noProof/>
                <w:webHidden/>
              </w:rPr>
              <w:tab/>
            </w:r>
            <w:r w:rsidR="001C2359">
              <w:rPr>
                <w:noProof/>
                <w:webHidden/>
              </w:rPr>
              <w:fldChar w:fldCharType="begin"/>
            </w:r>
            <w:r w:rsidR="001C2359">
              <w:rPr>
                <w:noProof/>
                <w:webHidden/>
              </w:rPr>
              <w:instrText xml:space="preserve"> PAGEREF _Toc132779658 \h </w:instrText>
            </w:r>
            <w:r w:rsidR="001C2359">
              <w:rPr>
                <w:noProof/>
                <w:webHidden/>
              </w:rPr>
            </w:r>
            <w:r w:rsidR="001C2359">
              <w:rPr>
                <w:noProof/>
                <w:webHidden/>
              </w:rPr>
              <w:fldChar w:fldCharType="separate"/>
            </w:r>
            <w:r w:rsidR="001C2359">
              <w:rPr>
                <w:noProof/>
                <w:webHidden/>
              </w:rPr>
              <w:t>2</w:t>
            </w:r>
            <w:r w:rsidR="001C2359">
              <w:rPr>
                <w:noProof/>
                <w:webHidden/>
              </w:rPr>
              <w:fldChar w:fldCharType="end"/>
            </w:r>
          </w:hyperlink>
        </w:p>
        <w:p w14:paraId="1C5FF4BB" w14:textId="108D4087" w:rsidR="001C2359" w:rsidRDefault="00000000">
          <w:pPr>
            <w:pStyle w:val="TOC1"/>
            <w:tabs>
              <w:tab w:val="left" w:pos="440"/>
              <w:tab w:val="right" w:leader="dot" w:pos="8296"/>
            </w:tabs>
            <w:rPr>
              <w:rFonts w:cstheme="minorBidi"/>
              <w:noProof/>
            </w:rPr>
          </w:pPr>
          <w:hyperlink w:anchor="_Toc132779659" w:history="1">
            <w:r w:rsidR="001C2359" w:rsidRPr="00026021">
              <w:rPr>
                <w:rStyle w:val="Hyperlink"/>
                <w:noProof/>
              </w:rPr>
              <w:t>3.</w:t>
            </w:r>
            <w:r w:rsidR="001C2359">
              <w:rPr>
                <w:rFonts w:cstheme="minorBidi"/>
                <w:noProof/>
              </w:rPr>
              <w:tab/>
            </w:r>
            <w:r w:rsidR="001C2359" w:rsidRPr="00026021">
              <w:rPr>
                <w:rStyle w:val="Hyperlink"/>
                <w:noProof/>
              </w:rPr>
              <w:t>Ερευνητικές Ερωτήσεις:</w:t>
            </w:r>
            <w:r w:rsidR="001C2359">
              <w:rPr>
                <w:noProof/>
                <w:webHidden/>
              </w:rPr>
              <w:tab/>
            </w:r>
            <w:r w:rsidR="001C2359">
              <w:rPr>
                <w:noProof/>
                <w:webHidden/>
              </w:rPr>
              <w:fldChar w:fldCharType="begin"/>
            </w:r>
            <w:r w:rsidR="001C2359">
              <w:rPr>
                <w:noProof/>
                <w:webHidden/>
              </w:rPr>
              <w:instrText xml:space="preserve"> PAGEREF _Toc132779659 \h </w:instrText>
            </w:r>
            <w:r w:rsidR="001C2359">
              <w:rPr>
                <w:noProof/>
                <w:webHidden/>
              </w:rPr>
            </w:r>
            <w:r w:rsidR="001C2359">
              <w:rPr>
                <w:noProof/>
                <w:webHidden/>
              </w:rPr>
              <w:fldChar w:fldCharType="separate"/>
            </w:r>
            <w:r w:rsidR="001C2359">
              <w:rPr>
                <w:noProof/>
                <w:webHidden/>
              </w:rPr>
              <w:t>3</w:t>
            </w:r>
            <w:r w:rsidR="001C2359">
              <w:rPr>
                <w:noProof/>
                <w:webHidden/>
              </w:rPr>
              <w:fldChar w:fldCharType="end"/>
            </w:r>
          </w:hyperlink>
        </w:p>
        <w:p w14:paraId="283C7BFB" w14:textId="4401DA5B" w:rsidR="001C2359" w:rsidRDefault="00000000">
          <w:pPr>
            <w:pStyle w:val="TOC1"/>
            <w:tabs>
              <w:tab w:val="left" w:pos="440"/>
              <w:tab w:val="right" w:leader="dot" w:pos="8296"/>
            </w:tabs>
            <w:rPr>
              <w:rFonts w:cstheme="minorBidi"/>
              <w:noProof/>
            </w:rPr>
          </w:pPr>
          <w:hyperlink w:anchor="_Toc132779660" w:history="1">
            <w:r w:rsidR="001C2359" w:rsidRPr="00026021">
              <w:rPr>
                <w:rStyle w:val="Hyperlink"/>
                <w:noProof/>
              </w:rPr>
              <w:t>4.</w:t>
            </w:r>
            <w:r w:rsidR="001C2359">
              <w:rPr>
                <w:rFonts w:cstheme="minorBidi"/>
                <w:noProof/>
              </w:rPr>
              <w:tab/>
            </w:r>
            <w:r w:rsidR="001C2359" w:rsidRPr="00026021">
              <w:rPr>
                <w:rStyle w:val="Hyperlink"/>
                <w:noProof/>
              </w:rPr>
              <w:t>Μεθοδολογία Έρευνας:</w:t>
            </w:r>
            <w:r w:rsidR="001C2359">
              <w:rPr>
                <w:noProof/>
                <w:webHidden/>
              </w:rPr>
              <w:tab/>
            </w:r>
            <w:r w:rsidR="001C2359">
              <w:rPr>
                <w:noProof/>
                <w:webHidden/>
              </w:rPr>
              <w:fldChar w:fldCharType="begin"/>
            </w:r>
            <w:r w:rsidR="001C2359">
              <w:rPr>
                <w:noProof/>
                <w:webHidden/>
              </w:rPr>
              <w:instrText xml:space="preserve"> PAGEREF _Toc132779660 \h </w:instrText>
            </w:r>
            <w:r w:rsidR="001C2359">
              <w:rPr>
                <w:noProof/>
                <w:webHidden/>
              </w:rPr>
            </w:r>
            <w:r w:rsidR="001C2359">
              <w:rPr>
                <w:noProof/>
                <w:webHidden/>
              </w:rPr>
              <w:fldChar w:fldCharType="separate"/>
            </w:r>
            <w:r w:rsidR="001C2359">
              <w:rPr>
                <w:noProof/>
                <w:webHidden/>
              </w:rPr>
              <w:t>4</w:t>
            </w:r>
            <w:r w:rsidR="001C2359">
              <w:rPr>
                <w:noProof/>
                <w:webHidden/>
              </w:rPr>
              <w:fldChar w:fldCharType="end"/>
            </w:r>
          </w:hyperlink>
        </w:p>
        <w:p w14:paraId="336D220D" w14:textId="1EAEEEA5" w:rsidR="001C2359" w:rsidRDefault="00000000">
          <w:pPr>
            <w:pStyle w:val="TOC1"/>
            <w:tabs>
              <w:tab w:val="left" w:pos="440"/>
              <w:tab w:val="right" w:leader="dot" w:pos="8296"/>
            </w:tabs>
            <w:rPr>
              <w:rFonts w:cstheme="minorBidi"/>
              <w:noProof/>
            </w:rPr>
          </w:pPr>
          <w:hyperlink w:anchor="_Toc132779661" w:history="1">
            <w:r w:rsidR="001C2359" w:rsidRPr="00026021">
              <w:rPr>
                <w:rStyle w:val="Hyperlink"/>
                <w:noProof/>
              </w:rPr>
              <w:t>5.</w:t>
            </w:r>
            <w:r w:rsidR="001C2359">
              <w:rPr>
                <w:rFonts w:cstheme="minorBidi"/>
                <w:noProof/>
              </w:rPr>
              <w:tab/>
            </w:r>
            <w:r w:rsidR="001C2359" w:rsidRPr="00026021">
              <w:rPr>
                <w:rStyle w:val="Hyperlink"/>
                <w:noProof/>
              </w:rPr>
              <w:t>Ανάλυση Δεδομένων:</w:t>
            </w:r>
            <w:r w:rsidR="001C2359">
              <w:rPr>
                <w:noProof/>
                <w:webHidden/>
              </w:rPr>
              <w:tab/>
            </w:r>
            <w:r w:rsidR="001C2359">
              <w:rPr>
                <w:noProof/>
                <w:webHidden/>
              </w:rPr>
              <w:fldChar w:fldCharType="begin"/>
            </w:r>
            <w:r w:rsidR="001C2359">
              <w:rPr>
                <w:noProof/>
                <w:webHidden/>
              </w:rPr>
              <w:instrText xml:space="preserve"> PAGEREF _Toc132779661 \h </w:instrText>
            </w:r>
            <w:r w:rsidR="001C2359">
              <w:rPr>
                <w:noProof/>
                <w:webHidden/>
              </w:rPr>
            </w:r>
            <w:r w:rsidR="001C2359">
              <w:rPr>
                <w:noProof/>
                <w:webHidden/>
              </w:rPr>
              <w:fldChar w:fldCharType="separate"/>
            </w:r>
            <w:r w:rsidR="001C2359">
              <w:rPr>
                <w:noProof/>
                <w:webHidden/>
              </w:rPr>
              <w:t>6</w:t>
            </w:r>
            <w:r w:rsidR="001C2359">
              <w:rPr>
                <w:noProof/>
                <w:webHidden/>
              </w:rPr>
              <w:fldChar w:fldCharType="end"/>
            </w:r>
          </w:hyperlink>
        </w:p>
        <w:p w14:paraId="7CC02CB4" w14:textId="58AED3CB" w:rsidR="001C2359" w:rsidRDefault="00000000">
          <w:pPr>
            <w:pStyle w:val="TOC1"/>
            <w:tabs>
              <w:tab w:val="left" w:pos="440"/>
              <w:tab w:val="right" w:leader="dot" w:pos="8296"/>
            </w:tabs>
            <w:rPr>
              <w:rFonts w:cstheme="minorBidi"/>
              <w:noProof/>
            </w:rPr>
          </w:pPr>
          <w:hyperlink w:anchor="_Toc132779662" w:history="1">
            <w:r w:rsidR="001C2359" w:rsidRPr="00026021">
              <w:rPr>
                <w:rStyle w:val="Hyperlink"/>
                <w:noProof/>
              </w:rPr>
              <w:t>6.</w:t>
            </w:r>
            <w:r w:rsidR="001C2359">
              <w:rPr>
                <w:rFonts w:cstheme="minorBidi"/>
                <w:noProof/>
              </w:rPr>
              <w:tab/>
            </w:r>
            <w:r w:rsidR="001C2359" w:rsidRPr="00026021">
              <w:rPr>
                <w:rStyle w:val="Hyperlink"/>
                <w:noProof/>
              </w:rPr>
              <w:t>Αναμενόμενα Αποτελέσματα και Επιπτώσεις:</w:t>
            </w:r>
            <w:r w:rsidR="001C2359">
              <w:rPr>
                <w:noProof/>
                <w:webHidden/>
              </w:rPr>
              <w:tab/>
            </w:r>
            <w:r w:rsidR="001C2359">
              <w:rPr>
                <w:noProof/>
                <w:webHidden/>
              </w:rPr>
              <w:fldChar w:fldCharType="begin"/>
            </w:r>
            <w:r w:rsidR="001C2359">
              <w:rPr>
                <w:noProof/>
                <w:webHidden/>
              </w:rPr>
              <w:instrText xml:space="preserve"> PAGEREF _Toc132779662 \h </w:instrText>
            </w:r>
            <w:r w:rsidR="001C2359">
              <w:rPr>
                <w:noProof/>
                <w:webHidden/>
              </w:rPr>
            </w:r>
            <w:r w:rsidR="001C2359">
              <w:rPr>
                <w:noProof/>
                <w:webHidden/>
              </w:rPr>
              <w:fldChar w:fldCharType="separate"/>
            </w:r>
            <w:r w:rsidR="001C2359">
              <w:rPr>
                <w:noProof/>
                <w:webHidden/>
              </w:rPr>
              <w:t>7</w:t>
            </w:r>
            <w:r w:rsidR="001C2359">
              <w:rPr>
                <w:noProof/>
                <w:webHidden/>
              </w:rPr>
              <w:fldChar w:fldCharType="end"/>
            </w:r>
          </w:hyperlink>
        </w:p>
        <w:p w14:paraId="737FE960" w14:textId="46E76C0E" w:rsidR="001C2359" w:rsidRDefault="00000000">
          <w:pPr>
            <w:pStyle w:val="TOC1"/>
            <w:tabs>
              <w:tab w:val="left" w:pos="440"/>
              <w:tab w:val="right" w:leader="dot" w:pos="8296"/>
            </w:tabs>
            <w:rPr>
              <w:rFonts w:cstheme="minorBidi"/>
              <w:noProof/>
            </w:rPr>
          </w:pPr>
          <w:hyperlink w:anchor="_Toc132779663" w:history="1">
            <w:r w:rsidR="001C2359" w:rsidRPr="00026021">
              <w:rPr>
                <w:rStyle w:val="Hyperlink"/>
                <w:noProof/>
              </w:rPr>
              <w:t>7.</w:t>
            </w:r>
            <w:r w:rsidR="001C2359">
              <w:rPr>
                <w:rFonts w:cstheme="minorBidi"/>
                <w:noProof/>
              </w:rPr>
              <w:tab/>
            </w:r>
            <w:r w:rsidR="001C2359" w:rsidRPr="00026021">
              <w:rPr>
                <w:rStyle w:val="Hyperlink"/>
                <w:noProof/>
              </w:rPr>
              <w:t>Συμπέρασμα:</w:t>
            </w:r>
            <w:r w:rsidR="001C2359">
              <w:rPr>
                <w:noProof/>
                <w:webHidden/>
              </w:rPr>
              <w:tab/>
            </w:r>
            <w:r w:rsidR="001C2359">
              <w:rPr>
                <w:noProof/>
                <w:webHidden/>
              </w:rPr>
              <w:fldChar w:fldCharType="begin"/>
            </w:r>
            <w:r w:rsidR="001C2359">
              <w:rPr>
                <w:noProof/>
                <w:webHidden/>
              </w:rPr>
              <w:instrText xml:space="preserve"> PAGEREF _Toc132779663 \h </w:instrText>
            </w:r>
            <w:r w:rsidR="001C2359">
              <w:rPr>
                <w:noProof/>
                <w:webHidden/>
              </w:rPr>
            </w:r>
            <w:r w:rsidR="001C2359">
              <w:rPr>
                <w:noProof/>
                <w:webHidden/>
              </w:rPr>
              <w:fldChar w:fldCharType="separate"/>
            </w:r>
            <w:r w:rsidR="001C2359">
              <w:rPr>
                <w:noProof/>
                <w:webHidden/>
              </w:rPr>
              <w:t>7</w:t>
            </w:r>
            <w:r w:rsidR="001C2359">
              <w:rPr>
                <w:noProof/>
                <w:webHidden/>
              </w:rPr>
              <w:fldChar w:fldCharType="end"/>
            </w:r>
          </w:hyperlink>
        </w:p>
        <w:p w14:paraId="0D290EF9" w14:textId="61C31DF1" w:rsidR="001C2359" w:rsidRDefault="00000000">
          <w:pPr>
            <w:pStyle w:val="TOC1"/>
            <w:tabs>
              <w:tab w:val="right" w:leader="dot" w:pos="8296"/>
            </w:tabs>
            <w:rPr>
              <w:rFonts w:cstheme="minorBidi"/>
              <w:noProof/>
            </w:rPr>
          </w:pPr>
          <w:hyperlink w:anchor="_Toc132779664" w:history="1">
            <w:r w:rsidR="001C2359" w:rsidRPr="00026021">
              <w:rPr>
                <w:rStyle w:val="Hyperlink"/>
                <w:noProof/>
              </w:rPr>
              <w:t>ΠΑΡΑΡΤΗΜΑ: Πηγές</w:t>
            </w:r>
            <w:r w:rsidR="001C2359">
              <w:rPr>
                <w:noProof/>
                <w:webHidden/>
              </w:rPr>
              <w:tab/>
            </w:r>
            <w:r w:rsidR="001C2359">
              <w:rPr>
                <w:noProof/>
                <w:webHidden/>
              </w:rPr>
              <w:fldChar w:fldCharType="begin"/>
            </w:r>
            <w:r w:rsidR="001C2359">
              <w:rPr>
                <w:noProof/>
                <w:webHidden/>
              </w:rPr>
              <w:instrText xml:space="preserve"> PAGEREF _Toc132779664 \h </w:instrText>
            </w:r>
            <w:r w:rsidR="001C2359">
              <w:rPr>
                <w:noProof/>
                <w:webHidden/>
              </w:rPr>
            </w:r>
            <w:r w:rsidR="001C2359">
              <w:rPr>
                <w:noProof/>
                <w:webHidden/>
              </w:rPr>
              <w:fldChar w:fldCharType="separate"/>
            </w:r>
            <w:r w:rsidR="001C2359">
              <w:rPr>
                <w:noProof/>
                <w:webHidden/>
              </w:rPr>
              <w:t>9</w:t>
            </w:r>
            <w:r w:rsidR="001C2359">
              <w:rPr>
                <w:noProof/>
                <w:webHidden/>
              </w:rPr>
              <w:fldChar w:fldCharType="end"/>
            </w:r>
          </w:hyperlink>
        </w:p>
        <w:p w14:paraId="7B302D1C" w14:textId="4D00D245" w:rsidR="001C2359" w:rsidRDefault="00000000">
          <w:pPr>
            <w:pStyle w:val="TOC1"/>
            <w:tabs>
              <w:tab w:val="right" w:leader="dot" w:pos="8296"/>
            </w:tabs>
            <w:rPr>
              <w:rFonts w:cstheme="minorBidi"/>
              <w:noProof/>
            </w:rPr>
          </w:pPr>
          <w:hyperlink w:anchor="_Toc132779665" w:history="1">
            <w:r w:rsidR="001C2359" w:rsidRPr="00026021">
              <w:rPr>
                <w:rStyle w:val="Hyperlink"/>
                <w:noProof/>
              </w:rPr>
              <w:t>References</w:t>
            </w:r>
            <w:r w:rsidR="001C2359">
              <w:rPr>
                <w:noProof/>
                <w:webHidden/>
              </w:rPr>
              <w:tab/>
            </w:r>
            <w:r w:rsidR="001C2359">
              <w:rPr>
                <w:noProof/>
                <w:webHidden/>
              </w:rPr>
              <w:fldChar w:fldCharType="begin"/>
            </w:r>
            <w:r w:rsidR="001C2359">
              <w:rPr>
                <w:noProof/>
                <w:webHidden/>
              </w:rPr>
              <w:instrText xml:space="preserve"> PAGEREF _Toc132779665 \h </w:instrText>
            </w:r>
            <w:r w:rsidR="001C2359">
              <w:rPr>
                <w:noProof/>
                <w:webHidden/>
              </w:rPr>
            </w:r>
            <w:r w:rsidR="001C2359">
              <w:rPr>
                <w:noProof/>
                <w:webHidden/>
              </w:rPr>
              <w:fldChar w:fldCharType="separate"/>
            </w:r>
            <w:r w:rsidR="001C2359">
              <w:rPr>
                <w:noProof/>
                <w:webHidden/>
              </w:rPr>
              <w:t>9</w:t>
            </w:r>
            <w:r w:rsidR="001C2359">
              <w:rPr>
                <w:noProof/>
                <w:webHidden/>
              </w:rPr>
              <w:fldChar w:fldCharType="end"/>
            </w:r>
          </w:hyperlink>
        </w:p>
        <w:p w14:paraId="023F9665" w14:textId="1DE39E5C" w:rsidR="001C2359" w:rsidRDefault="00000000">
          <w:pPr>
            <w:pStyle w:val="TOC1"/>
            <w:tabs>
              <w:tab w:val="right" w:leader="dot" w:pos="8296"/>
            </w:tabs>
            <w:rPr>
              <w:rFonts w:cstheme="minorBidi"/>
              <w:noProof/>
            </w:rPr>
          </w:pPr>
          <w:hyperlink w:anchor="_Toc132779666" w:history="1">
            <w:r w:rsidR="001C2359" w:rsidRPr="00026021">
              <w:rPr>
                <w:rStyle w:val="Hyperlink"/>
                <w:noProof/>
              </w:rPr>
              <w:t>ΠΑΡΑΡΤΗΜΑ: Χρονοδιάγραμμα</w:t>
            </w:r>
            <w:r w:rsidR="001C2359">
              <w:rPr>
                <w:noProof/>
                <w:webHidden/>
              </w:rPr>
              <w:tab/>
            </w:r>
            <w:r w:rsidR="001C2359">
              <w:rPr>
                <w:noProof/>
                <w:webHidden/>
              </w:rPr>
              <w:fldChar w:fldCharType="begin"/>
            </w:r>
            <w:r w:rsidR="001C2359">
              <w:rPr>
                <w:noProof/>
                <w:webHidden/>
              </w:rPr>
              <w:instrText xml:space="preserve"> PAGEREF _Toc132779666 \h </w:instrText>
            </w:r>
            <w:r w:rsidR="001C2359">
              <w:rPr>
                <w:noProof/>
                <w:webHidden/>
              </w:rPr>
            </w:r>
            <w:r w:rsidR="001C2359">
              <w:rPr>
                <w:noProof/>
                <w:webHidden/>
              </w:rPr>
              <w:fldChar w:fldCharType="separate"/>
            </w:r>
            <w:r w:rsidR="001C2359">
              <w:rPr>
                <w:noProof/>
                <w:webHidden/>
              </w:rPr>
              <w:t>12</w:t>
            </w:r>
            <w:r w:rsidR="001C2359">
              <w:rPr>
                <w:noProof/>
                <w:webHidden/>
              </w:rPr>
              <w:fldChar w:fldCharType="end"/>
            </w:r>
          </w:hyperlink>
        </w:p>
        <w:p w14:paraId="794CF42C" w14:textId="5C7940AF" w:rsidR="00567DCC" w:rsidRDefault="00567DCC" w:rsidP="00567DCC">
          <w:r w:rsidRPr="00487888">
            <w:rPr>
              <w:rFonts w:eastAsiaTheme="minorEastAsia" w:cs="Arial"/>
              <w:szCs w:val="24"/>
              <w:lang w:val="en-US"/>
            </w:rPr>
            <w:fldChar w:fldCharType="end"/>
          </w:r>
        </w:p>
      </w:sdtContent>
    </w:sdt>
    <w:p w14:paraId="049C3611" w14:textId="77777777" w:rsidR="002616EC" w:rsidRDefault="002616EC" w:rsidP="002616EC">
      <w:pPr>
        <w:pStyle w:val="TableofFigures"/>
        <w:tabs>
          <w:tab w:val="right" w:leader="dot" w:pos="9016"/>
        </w:tabs>
        <w:rPr>
          <w:rFonts w:cs="Arial"/>
          <w:color w:val="000000" w:themeColor="text1"/>
          <w:szCs w:val="24"/>
          <w:lang w:val="en-US"/>
        </w:rPr>
      </w:pPr>
    </w:p>
    <w:p w14:paraId="2CEEBB47" w14:textId="3D8B3871" w:rsidR="006B2E30" w:rsidRDefault="006B2E30">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32779675" w:history="1">
        <w:r w:rsidRPr="0073797E">
          <w:rPr>
            <w:rStyle w:val="Hyperlink"/>
            <w:noProof/>
            <w:lang w:val="en-US"/>
          </w:rPr>
          <w:t>Figure 1 Word Cloud IT+Business</w:t>
        </w:r>
        <w:r>
          <w:rPr>
            <w:noProof/>
            <w:webHidden/>
          </w:rPr>
          <w:tab/>
        </w:r>
        <w:r>
          <w:rPr>
            <w:noProof/>
            <w:webHidden/>
          </w:rPr>
          <w:fldChar w:fldCharType="begin"/>
        </w:r>
        <w:r>
          <w:rPr>
            <w:noProof/>
            <w:webHidden/>
          </w:rPr>
          <w:instrText xml:space="preserve"> PAGEREF _Toc132779675 \h </w:instrText>
        </w:r>
        <w:r>
          <w:rPr>
            <w:noProof/>
            <w:webHidden/>
          </w:rPr>
        </w:r>
        <w:r>
          <w:rPr>
            <w:noProof/>
            <w:webHidden/>
          </w:rPr>
          <w:fldChar w:fldCharType="separate"/>
        </w:r>
        <w:r>
          <w:rPr>
            <w:noProof/>
            <w:webHidden/>
          </w:rPr>
          <w:t>2</w:t>
        </w:r>
        <w:r>
          <w:rPr>
            <w:noProof/>
            <w:webHidden/>
          </w:rPr>
          <w:fldChar w:fldCharType="end"/>
        </w:r>
      </w:hyperlink>
    </w:p>
    <w:p w14:paraId="64BC36AA" w14:textId="5D935D1F" w:rsidR="00567DCC" w:rsidRPr="002616EC" w:rsidRDefault="006B2E30" w:rsidP="002616EC">
      <w:pPr>
        <w:pStyle w:val="TableofFigures"/>
        <w:tabs>
          <w:tab w:val="right" w:leader="dot" w:pos="9016"/>
        </w:tabs>
        <w:rPr>
          <w:rFonts w:cs="Arial"/>
          <w:color w:val="000000" w:themeColor="text1"/>
          <w:szCs w:val="24"/>
          <w:lang w:val="en-US"/>
        </w:rPr>
      </w:pPr>
      <w:r>
        <w:rPr>
          <w:rFonts w:cs="Arial"/>
          <w:color w:val="000000" w:themeColor="text1"/>
          <w:szCs w:val="24"/>
          <w:lang w:val="en-US"/>
        </w:rPr>
        <w:fldChar w:fldCharType="end"/>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49003211" w14:textId="77777777" w:rsidR="007C233E" w:rsidRDefault="007C233E" w:rsidP="00E23141">
      <w:pPr>
        <w:keepNext/>
        <w:jc w:val="center"/>
      </w:pPr>
      <w:r>
        <w:rPr>
          <w:noProof/>
        </w:rPr>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bookmarkStart w:id="0" w:name="_Toc132779675"/>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IT+Business</w:t>
      </w:r>
      <w:bookmarkEnd w:id="0"/>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4C430E8" w14:textId="7E2F9C0B" w:rsidR="00FC502B" w:rsidRDefault="00BC407E" w:rsidP="000F2402">
      <w:pPr>
        <w:pStyle w:val="Heading1"/>
      </w:pPr>
      <w:bookmarkStart w:id="1" w:name="_Toc132779657"/>
      <w:bookmarkStart w:id="2" w:name="_Ref121422984"/>
      <w:r>
        <w:lastRenderedPageBreak/>
        <w:t>Εισαγωγή</w:t>
      </w:r>
      <w:bookmarkEnd w:id="1"/>
    </w:p>
    <w:p w14:paraId="403E93DC" w14:textId="2615AF7C" w:rsidR="00714CE1" w:rsidRPr="00853DB1" w:rsidRDefault="00714CE1" w:rsidP="00714CE1">
      <w:r w:rsidRPr="003C5250">
        <w:t>Το Industry 4.0 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 το Web 3.0 και τα Αλγοριθμικά Συστήματα Διαχείρισης Ανθρώπινου Δυναμικού (</w:t>
      </w:r>
      <w:r w:rsidRPr="003C5250">
        <w:rPr>
          <w:lang w:val="en-US"/>
        </w:rPr>
        <w:t>HRMS</w:t>
      </w:r>
      <w:r w:rsidRPr="003C5250">
        <w:t>) παράλληλα με καθιερωμένες μεθοδολογίες όπως η Βιβλιοθήκη Υποδομής Τεχνολογίας Πληροφορικής (</w:t>
      </w:r>
      <w:r w:rsidRPr="003C5250">
        <w:rPr>
          <w:lang w:val="en-US"/>
        </w:rPr>
        <w:t>ITIL</w:t>
      </w:r>
      <w:r w:rsidRPr="003C5250">
        <w:t>), το Πλαίσιο Αρχιτεκτονικής Ανοικτής Ομάδας (</w:t>
      </w:r>
      <w:r w:rsidRPr="003C5250">
        <w:rPr>
          <w:lang w:val="en-US"/>
        </w:rPr>
        <w:t>TOGAF</w:t>
      </w:r>
      <w:r w:rsidRPr="003C5250">
        <w:t>),</w:t>
      </w:r>
      <w:r w:rsidR="00C06779" w:rsidRPr="003C5250">
        <w:t xml:space="preserve"> το </w:t>
      </w:r>
      <w:r w:rsidRPr="003C5250">
        <w:t>Ευέλικτο Κλιμακωμένο Πλαίσιο (</w:t>
      </w:r>
      <w:proofErr w:type="spellStart"/>
      <w:r w:rsidRPr="003C5250">
        <w:rPr>
          <w:lang w:val="en-US"/>
        </w:rPr>
        <w:t>SAFe</w:t>
      </w:r>
      <w:proofErr w:type="spellEnd"/>
      <w:r w:rsidRPr="003C5250">
        <w:t xml:space="preserve">) και </w:t>
      </w:r>
      <w:r w:rsidRPr="003C5250">
        <w:rPr>
          <w:lang w:val="en-US"/>
        </w:rPr>
        <w:t>DevOps</w:t>
      </w:r>
      <w:r w:rsidRPr="003C5250">
        <w:t xml:space="preserve"> για να παραμείνουν ανταγωνιστικοί </w:t>
      </w:r>
      <w:sdt>
        <w:sdtPr>
          <w:id w:val="770058264"/>
          <w:citation/>
        </w:sdtPr>
        <w:sdtContent>
          <w:r w:rsidRPr="003C5250">
            <w:fldChar w:fldCharType="begin"/>
          </w:r>
          <w:r w:rsidRPr="003C5250">
            <w:instrText xml:space="preserve">CITATION Blo21 \m Die16 \m San22 \l 1033 </w:instrText>
          </w:r>
          <w:r w:rsidRPr="003C5250">
            <w:fldChar w:fldCharType="separate"/>
          </w:r>
          <w:r w:rsidR="00EC3606" w:rsidRPr="00EC3606">
            <w:rPr>
              <w:noProof/>
            </w:rPr>
            <w:t>(Blokdyk, 2021; Diedrich, 2016; Santana &amp; Albareda, 2022)</w:t>
          </w:r>
          <w:r w:rsidRPr="003C5250">
            <w:fldChar w:fldCharType="end"/>
          </w:r>
        </w:sdtContent>
      </w:sdt>
      <w:r w:rsidRPr="003C5250">
        <w:t>.</w:t>
      </w:r>
      <w:r w:rsidR="00853DB1" w:rsidRPr="00853DB1">
        <w:t xml:space="preserve"> Αυτές οι καινοτομίες έχουν τη δυνατότητα να ενισχύσουν την παραγωγικότητα, να μειώσουν το λειτουργικό κόστος και να επιτρέψουν στις επιχειρήσεις να προσαρμοστούν στις μεταβαλλόμενες συνθήκες της αγοράς πιο αποτελεσματικά </w:t>
      </w:r>
      <w:sdt>
        <w:sdtPr>
          <w:id w:val="-599491079"/>
          <w:citation/>
        </w:sdtPr>
        <w:sdtContent>
          <w:r w:rsidR="007745B9">
            <w:fldChar w:fldCharType="begin"/>
          </w:r>
          <w:r w:rsidR="007745B9" w:rsidRPr="007745B9">
            <w:instrText xml:space="preserve"> </w:instrText>
          </w:r>
          <w:r w:rsidR="007745B9">
            <w:rPr>
              <w:lang w:val="en-US"/>
            </w:rPr>
            <w:instrText>CITATION</w:instrText>
          </w:r>
          <w:r w:rsidR="007745B9" w:rsidRPr="007745B9">
            <w:instrText xml:space="preserve"> </w:instrText>
          </w:r>
          <w:r w:rsidR="007745B9">
            <w:rPr>
              <w:lang w:val="en-US"/>
            </w:rPr>
            <w:instrText>Por</w:instrText>
          </w:r>
          <w:r w:rsidR="007745B9" w:rsidRPr="007745B9">
            <w:instrText>14 \</w:instrText>
          </w:r>
          <w:r w:rsidR="007745B9">
            <w:rPr>
              <w:lang w:val="en-US"/>
            </w:rPr>
            <w:instrText>l</w:instrText>
          </w:r>
          <w:r w:rsidR="007745B9" w:rsidRPr="007745B9">
            <w:instrText xml:space="preserve"> 1033 </w:instrText>
          </w:r>
          <w:r w:rsidR="007745B9">
            <w:fldChar w:fldCharType="separate"/>
          </w:r>
          <w:r w:rsidR="007745B9" w:rsidRPr="007745B9">
            <w:rPr>
              <w:noProof/>
            </w:rPr>
            <w:t>(</w:t>
          </w:r>
          <w:r w:rsidR="007745B9" w:rsidRPr="007745B9">
            <w:rPr>
              <w:noProof/>
              <w:lang w:val="en-US"/>
            </w:rPr>
            <w:t>Porter</w:t>
          </w:r>
          <w:r w:rsidR="007745B9" w:rsidRPr="007745B9">
            <w:rPr>
              <w:noProof/>
            </w:rPr>
            <w:t xml:space="preserve"> &amp; </w:t>
          </w:r>
          <w:r w:rsidR="007745B9" w:rsidRPr="007745B9">
            <w:rPr>
              <w:noProof/>
              <w:lang w:val="en-US"/>
            </w:rPr>
            <w:t>Heppelmann</w:t>
          </w:r>
          <w:r w:rsidR="007745B9" w:rsidRPr="007745B9">
            <w:rPr>
              <w:noProof/>
            </w:rPr>
            <w:t>, 2014)</w:t>
          </w:r>
          <w:r w:rsidR="007745B9">
            <w:fldChar w:fldCharType="end"/>
          </w:r>
        </w:sdtContent>
      </w:sdt>
      <w:r w:rsidR="00853DB1" w:rsidRPr="00853DB1">
        <w:t>.</w:t>
      </w:r>
    </w:p>
    <w:p w14:paraId="3BBB3BE9" w14:textId="7FB9329E" w:rsidR="00714CE1" w:rsidRPr="00586F66" w:rsidRDefault="00714CE1" w:rsidP="00714CE1">
      <w:r w:rsidRPr="003C5250">
        <w:t xml:space="preserve">Αυτή η διεπιστημονική έρευνα περιλαμβάνει την επιστήμη των υπολογιστών, την τεχνολογία των πληροφοριών, τη διαχείριση και την ηθική. 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EC3606" w:rsidRPr="00EC3606">
            <w:rPr>
              <w:noProof/>
            </w:rPr>
            <w:t>(</w:t>
          </w:r>
          <w:r w:rsidR="00EC3606" w:rsidRPr="00EC3606">
            <w:rPr>
              <w:noProof/>
              <w:lang w:val="en-US"/>
            </w:rPr>
            <w:t>K</w:t>
          </w:r>
          <w:r w:rsidR="00EC3606" w:rsidRPr="00EC3606">
            <w:rPr>
              <w:noProof/>
            </w:rPr>
            <w:t>ö</w:t>
          </w:r>
          <w:r w:rsidR="00EC3606" w:rsidRPr="00EC3606">
            <w:rPr>
              <w:noProof/>
              <w:lang w:val="en-US"/>
            </w:rPr>
            <w:t>chling</w:t>
          </w:r>
          <w:r w:rsidR="00EC3606" w:rsidRPr="00EC3606">
            <w:rPr>
              <w:noProof/>
            </w:rPr>
            <w:t xml:space="preserve"> &amp; </w:t>
          </w:r>
          <w:r w:rsidR="00EC3606" w:rsidRPr="00EC3606">
            <w:rPr>
              <w:noProof/>
              <w:lang w:val="en-US"/>
            </w:rPr>
            <w:t>Wehner</w:t>
          </w:r>
          <w:r w:rsidR="00EC3606" w:rsidRPr="00EC3606">
            <w:rPr>
              <w:noProof/>
            </w:rPr>
            <w:t xml:space="preserve">, 2020; </w:t>
          </w:r>
          <w:r w:rsidR="00EC3606" w:rsidRPr="00EC3606">
            <w:rPr>
              <w:noProof/>
              <w:lang w:val="en-US"/>
            </w:rPr>
            <w:t>Carsten</w:t>
          </w:r>
          <w:r w:rsidR="00EC3606" w:rsidRPr="00EC3606">
            <w:rPr>
              <w:noProof/>
            </w:rPr>
            <w:t xml:space="preserve"> &amp; </w:t>
          </w:r>
          <w:r w:rsidR="00EC3606" w:rsidRPr="00EC3606">
            <w:rPr>
              <w:noProof/>
              <w:lang w:val="en-US"/>
            </w:rPr>
            <w:t>Wright</w:t>
          </w:r>
          <w:r w:rsidR="00EC3606" w:rsidRPr="00EC3606">
            <w:rPr>
              <w:noProof/>
            </w:rPr>
            <w:t>, 2018)</w:t>
          </w:r>
          <w:r w:rsidR="00876074" w:rsidRPr="003C5250">
            <w:fldChar w:fldCharType="end"/>
          </w:r>
        </w:sdtContent>
      </w:sdt>
      <w:r w:rsidR="00D83C88" w:rsidRPr="009D6703">
        <w:t>,</w:t>
      </w:r>
      <w:r w:rsidR="00D83C88" w:rsidRPr="00D83C88">
        <w:t xml:space="preserve"> </w:t>
      </w:r>
      <w:r w:rsidR="00586F66">
        <w:t>κ</w:t>
      </w:r>
      <w:r w:rsidR="00586F66" w:rsidRPr="00586F66">
        <w:t>αθώς ο τομέας εξελίσσεται ταχέως, ορισμένα ευρήματα μπορεί να γίνουν γρήγορα ξεπερασμένα.</w:t>
      </w:r>
    </w:p>
    <w:p w14:paraId="4CE080E2" w14:textId="0FC280B8" w:rsidR="00714CE1" w:rsidRDefault="00714CE1" w:rsidP="000706D5">
      <w:pPr>
        <w:rPr>
          <w:highlight w:val="yellow"/>
        </w:rPr>
      </w:pPr>
      <w:r w:rsidRPr="003C5250">
        <w:t>Αυτή η μελέτη εξετάζει τα οφέλη, τις προκλήσεις και τις ηθικές ανησυχίες της υιοθέτησης αυτών των τεχνολογιών και μεθοδολογιών κατά τη διάρκεια του Industry 4.0. Μέσω μιας συστηματικής βιβλιογραφικής ανασκόπησης και θεματικής ανάλυσης περιπτωσιολογικών μελετών, συμβάλλει στη βιβλιογραφία υιοθέτησης τεχνολογίας, βοηθώντας τους οργανισμούς να περιηγηθούν στις πολυπλοκότητες του Industry 4.0</w:t>
      </w:r>
      <w:r w:rsidR="006E2D94">
        <w:t xml:space="preserve"> </w:t>
      </w:r>
      <w:r w:rsidR="0094114C" w:rsidRPr="0094114C">
        <w:t xml:space="preserve">και να αποκτήσουν </w:t>
      </w:r>
      <w:r w:rsidR="00CD2680">
        <w:t>ανταγωνιστικό</w:t>
      </w:r>
      <w:r w:rsidR="006E2D94">
        <w:t xml:space="preserve"> πλεονέκτημα</w:t>
      </w:r>
      <w:r w:rsidRPr="003C5250">
        <w:t xml:space="preserve"> </w:t>
      </w:r>
      <w:sdt>
        <w:sdtPr>
          <w:id w:val="-481999042"/>
          <w:citation/>
        </w:sdtPr>
        <w:sdtContent>
          <w:r w:rsidRPr="003C5250">
            <w:fldChar w:fldCharType="begin"/>
          </w:r>
          <w:r w:rsidRPr="003C5250">
            <w:instrText xml:space="preserve"> </w:instrText>
          </w:r>
          <w:r w:rsidRPr="003C5250">
            <w:rPr>
              <w:lang w:val="en-US"/>
            </w:rPr>
            <w:instrText>CITATION</w:instrText>
          </w:r>
          <w:r w:rsidRPr="003C5250">
            <w:instrText xml:space="preserve"> </w:instrText>
          </w:r>
          <w:r w:rsidRPr="003C5250">
            <w:rPr>
              <w:lang w:val="en-US"/>
            </w:rPr>
            <w:instrText>Hei</w:instrText>
          </w:r>
          <w:r w:rsidRPr="003C5250">
            <w:instrText>14 \</w:instrText>
          </w:r>
          <w:r w:rsidRPr="003C5250">
            <w:rPr>
              <w:lang w:val="en-US"/>
            </w:rPr>
            <w:instrText>l</w:instrText>
          </w:r>
          <w:r w:rsidRPr="003C5250">
            <w:instrText xml:space="preserve"> 1033  \m Goo19</w:instrText>
          </w:r>
          <w:r w:rsidRPr="003C5250">
            <w:fldChar w:fldCharType="separate"/>
          </w:r>
          <w:r w:rsidR="00EC3606" w:rsidRPr="00EC3606">
            <w:rPr>
              <w:noProof/>
            </w:rPr>
            <w:t>(</w:t>
          </w:r>
          <w:r w:rsidR="00EC3606" w:rsidRPr="00EC3606">
            <w:rPr>
              <w:noProof/>
              <w:lang w:val="en-US"/>
            </w:rPr>
            <w:t>Heiner</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14; </w:t>
          </w:r>
          <w:r w:rsidR="00EC3606" w:rsidRPr="00EC3606">
            <w:rPr>
              <w:noProof/>
              <w:lang w:val="en-US"/>
            </w:rPr>
            <w:t>Goodman</w:t>
          </w:r>
          <w:r w:rsidR="00EC3606" w:rsidRPr="00EC3606">
            <w:rPr>
              <w:noProof/>
            </w:rPr>
            <w:t>, 2019)</w:t>
          </w:r>
          <w:r w:rsidRPr="003C5250">
            <w:fldChar w:fldCharType="end"/>
          </w:r>
        </w:sdtContent>
      </w:sdt>
      <w:r w:rsidRPr="003C5250">
        <w:t>. Οι συνεντεύξεις με εμπειρογνώμονες και επαγγελματίες του κλάδου θα παράσχουν βαθύτερες γνώσεις σχετικά με τις πρακτικές επιπτώσεις.</w:t>
      </w:r>
      <w:r>
        <w:rPr>
          <w:highlight w:val="yellow"/>
        </w:rPr>
        <w:br w:type="page"/>
      </w:r>
    </w:p>
    <w:p w14:paraId="44233687" w14:textId="5ECB3DEA" w:rsidR="001D0342" w:rsidRDefault="00CD4ACC" w:rsidP="000F2402">
      <w:pPr>
        <w:pStyle w:val="Heading1"/>
        <w:rPr>
          <w:lang w:val="en-US"/>
        </w:rPr>
      </w:pPr>
      <w:bookmarkStart w:id="3" w:name="_Toc132779658"/>
      <w:r w:rsidRPr="000B2D4E">
        <w:lastRenderedPageBreak/>
        <w:t xml:space="preserve">Ανασκόπηση της </w:t>
      </w:r>
      <w:r w:rsidR="002A306D" w:rsidRPr="000B2D4E">
        <w:t>Β</w:t>
      </w:r>
      <w:r w:rsidRPr="000B2D4E">
        <w:t>ιβλιογραφίας</w:t>
      </w:r>
      <w:r w:rsidR="001D0342" w:rsidRPr="001D0342">
        <w:rPr>
          <w:lang w:val="en-US"/>
        </w:rPr>
        <w:t>:</w:t>
      </w:r>
      <w:bookmarkEnd w:id="3"/>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proofErr w:type="spellStart"/>
      <w:r w:rsidRPr="00ED09EE">
        <w:rPr>
          <w:lang w:val="en-US"/>
        </w:rPr>
        <w:t>SAFe</w:t>
      </w:r>
      <w:proofErr w:type="spellEnd"/>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proofErr w:type="spellStart"/>
      <w:r w:rsidRPr="00ED09EE">
        <w:rPr>
          <w:lang w:val="en-US"/>
        </w:rPr>
        <w:t>SAFe</w:t>
      </w:r>
      <w:proofErr w:type="spellEnd"/>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ανασκόπηση μπορεί να μην καλύπτει όλες τις πτυχές του θέματος, αλλά στοχεύει να παρέχει μια ολοκληρωμένη επισκόπηση της τρέχουσας κατάστασης της έρευνας στην περιοχή</w:t>
      </w:r>
      <w:r w:rsidRPr="00BE1CDA">
        <w:t xml:space="preserve">. Η υπάρχουσα βιβλιογραφία </w:t>
      </w:r>
      <w:r w:rsidRPr="00BE1CDA">
        <w:lastRenderedPageBreak/>
        <w:t>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3CFDAA4" w:rsidR="00F22419" w:rsidRDefault="00F22419" w:rsidP="002745E7">
      <w:r w:rsidRPr="001D6089">
        <w:t xml:space="preserve">Συνολικά, </w:t>
      </w:r>
      <w:r w:rsidR="001F7104">
        <w:t xml:space="preserve"> αυτή η μελέτη βασίζεται σε μια μικτή προσέγγιση 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rsidP="003A2E27">
      <w:pPr>
        <w:pStyle w:val="Heading1"/>
      </w:pPr>
      <w:bookmarkStart w:id="4" w:name="_Toc132779659"/>
      <w:r>
        <w:t>Ερευνητικές Ερωτήσεις:</w:t>
      </w:r>
      <w:bookmarkEnd w:id="4"/>
    </w:p>
    <w:p w14:paraId="45B08E4D" w14:textId="77777777" w:rsidR="003A2E27" w:rsidRDefault="003A2E27" w:rsidP="003A2E27">
      <w:pPr>
        <w:pStyle w:val="ListParagraph"/>
        <w:numPr>
          <w:ilvl w:val="0"/>
          <w:numId w:val="50"/>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rsidP="003A2E27">
      <w:pPr>
        <w:pStyle w:val="ListParagraph"/>
        <w:numPr>
          <w:ilvl w:val="0"/>
          <w:numId w:val="50"/>
        </w:numPr>
      </w:pPr>
      <w:r>
        <w:lastRenderedPageBreak/>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rsidP="003A2E27">
      <w:pPr>
        <w:pStyle w:val="ListParagraph"/>
        <w:numPr>
          <w:ilvl w:val="0"/>
          <w:numId w:val="50"/>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rsidP="003A2E27">
      <w:pPr>
        <w:pStyle w:val="ListParagraph"/>
        <w:numPr>
          <w:ilvl w:val="0"/>
          <w:numId w:val="50"/>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562BBB27" w:rsidR="004467FE" w:rsidRPr="000B2D4E" w:rsidRDefault="000253A3" w:rsidP="000B2D4E">
      <w:pPr>
        <w:pStyle w:val="Heading1"/>
      </w:pPr>
      <w:bookmarkStart w:id="5" w:name="_Toc132779660"/>
      <w:r w:rsidRPr="000B2D4E">
        <w:t>Μεθοδολογία Έρευνας</w:t>
      </w:r>
      <w:r w:rsidR="004467FE" w:rsidRPr="000B2D4E">
        <w:t>:</w:t>
      </w:r>
      <w:bookmarkEnd w:id="5"/>
      <w:r w:rsidR="004467FE" w:rsidRPr="000B2D4E">
        <w:t xml:space="preserve"> </w:t>
      </w:r>
    </w:p>
    <w:p w14:paraId="3284C2AD" w14:textId="697546C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υπόψη</w:t>
      </w:r>
      <w:r w:rsidR="003C0A7B">
        <w:t xml:space="preserve"> την ταχεία </w:t>
      </w:r>
      <w:r w:rsidR="00245336">
        <w:t>εξέλιξη</w:t>
      </w:r>
      <w:r w:rsidR="003C0A7B">
        <w:t xml:space="preserve"> της τεχνολογίας και 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9FA0DA"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όπω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lastRenderedPageBreak/>
        <w:t>ITIL</w:t>
      </w:r>
      <w:r w:rsidRPr="00053302">
        <w:t xml:space="preserve">, </w:t>
      </w:r>
      <w:r w:rsidRPr="00053302">
        <w:rPr>
          <w:lang w:val="en-US"/>
        </w:rPr>
        <w:t>TOGAF</w:t>
      </w:r>
      <w:r w:rsidRPr="00053302">
        <w:t xml:space="preserve">, </w:t>
      </w:r>
      <w:proofErr w:type="spellStart"/>
      <w:r w:rsidRPr="00053302">
        <w:rPr>
          <w:lang w:val="en-US"/>
        </w:rPr>
        <w:t>SAFe</w:t>
      </w:r>
      <w:proofErr w:type="spellEnd"/>
      <w:r w:rsidRPr="00053302">
        <w:t xml:space="preserve"> και </w:t>
      </w:r>
      <w:r w:rsidRPr="00053302">
        <w:rPr>
          <w:lang w:val="en-US"/>
        </w:rPr>
        <w:t>DevOps</w:t>
      </w:r>
      <w:r w:rsidRPr="00053302">
        <w:t xml:space="preserve">. Αυτές οι περιπτωσιολογικές μελέτες θα επιλεγούν με βάση ένα σύνολο προκαθορισμένων κριτηρίων, συμπεριλαμβανομένου του μεγέθους, της βιομηχανίας 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w:t>
      </w:r>
      <w:proofErr w:type="spellStart"/>
      <w:r w:rsidRPr="00053302">
        <w:t>ημιδομημένων</w:t>
      </w:r>
      <w:proofErr w:type="spellEnd"/>
      <w:r w:rsidRPr="00053302">
        <w:t xml:space="preserve">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09791BD7" w:rsidR="00341E07" w:rsidRPr="00917DA7" w:rsidRDefault="00917DA7" w:rsidP="00341E07">
      <w:r w:rsidRPr="00917DA7">
        <w:t>Οι ημιδομημένες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Θα χρησιμοποιηθεί μια σκόπιμη στρατηγική δειγματοληψίας για τον εντοπισμό συμμετεχόντων στη συνέντευξη που έχουν σχετική γνώση και εξειδίκευση στον υπό διερεύνηση τομέα</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0FB69CBB" w14:textId="77777777" w:rsidR="004127A6"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w:t>
      </w:r>
      <w:r w:rsidRPr="004127A6">
        <w:lastRenderedPageBreak/>
        <w:t>για την αξιολόγηση του αντίκτυπου της υιοθέτησης των αναδυόμενων τεχνολογιών και μεθοδολογιών στην απόδοση των οργανισμών. Θα χρησιμοποιηθούν περιγραφικές και συμπερασματικές στατιστικές για την ανάλυση των ποσοτικών δεδομένων και την εξέταση των σχέσεων μεταξύ της υιοθέτησης της τεχνολογίας και της απόδοσης του οργανισμού.</w:t>
      </w:r>
    </w:p>
    <w:p w14:paraId="66B7BA8E" w14:textId="6BA764A8" w:rsidR="000253A3" w:rsidRPr="004127A6" w:rsidRDefault="004127A6" w:rsidP="004127A6">
      <w:r w:rsidRPr="004127A6">
        <w:t xml:space="preserve">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 διάρκεια του </w:t>
      </w:r>
      <w:r w:rsidRPr="004127A6">
        <w:rPr>
          <w:lang w:val="en-US"/>
        </w:rPr>
        <w:t>Industry</w:t>
      </w:r>
      <w:r w:rsidRPr="004127A6">
        <w:t xml:space="preserve"> 4.0 εποχή.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61F8B80A" w:rsidR="001D0342" w:rsidRDefault="00002ED8" w:rsidP="000B2D4E">
      <w:pPr>
        <w:pStyle w:val="Heading1"/>
      </w:pPr>
      <w:bookmarkStart w:id="6" w:name="_Toc132779661"/>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6"/>
    </w:p>
    <w:p w14:paraId="1DB95391" w14:textId="6010871B"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w:t>
      </w:r>
      <w:r w:rsidRPr="00052578">
        <w:lastRenderedPageBreak/>
        <w:t>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rsidP="008D6F77">
      <w:pPr>
        <w:pStyle w:val="Heading1"/>
      </w:pPr>
      <w:bookmarkStart w:id="7" w:name="_Toc132779662"/>
      <w:r>
        <w:t xml:space="preserve">Αναμενόμενα </w:t>
      </w:r>
      <w:r w:rsidR="00F4722F">
        <w:t>Α</w:t>
      </w:r>
      <w:r>
        <w:t xml:space="preserve">ποτελέσματα και </w:t>
      </w:r>
      <w:r w:rsidR="00F4722F">
        <w:t>Ε</w:t>
      </w:r>
      <w:r>
        <w:t>πιπτώσεις:</w:t>
      </w:r>
      <w:bookmarkEnd w:id="7"/>
    </w:p>
    <w:p w14:paraId="55AE4062" w14:textId="77777777" w:rsidR="008D6F77" w:rsidRPr="008D6F77" w:rsidRDefault="008D6F77" w:rsidP="008D6F77">
      <w:pPr>
        <w:pStyle w:val="ListParagraph"/>
        <w:numPr>
          <w:ilvl w:val="0"/>
          <w:numId w:val="49"/>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rsidP="008D6F77">
      <w:pPr>
        <w:pStyle w:val="ListParagraph"/>
        <w:numPr>
          <w:ilvl w:val="0"/>
          <w:numId w:val="49"/>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rsidP="008D6F77">
      <w:pPr>
        <w:pStyle w:val="ListParagraph"/>
        <w:numPr>
          <w:ilvl w:val="0"/>
          <w:numId w:val="49"/>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rsidP="008D6F77">
      <w:pPr>
        <w:pStyle w:val="ListParagraph"/>
        <w:numPr>
          <w:ilvl w:val="0"/>
          <w:numId w:val="49"/>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rsidP="000F2402">
      <w:pPr>
        <w:pStyle w:val="Heading1"/>
        <w:rPr>
          <w:lang w:val="en-US"/>
        </w:rPr>
      </w:pPr>
      <w:bookmarkStart w:id="8" w:name="_Toc132779663"/>
      <w:r>
        <w:t>Συμπ</w:t>
      </w:r>
      <w:r w:rsidR="00E90F76">
        <w:t>έρασμα</w:t>
      </w:r>
      <w:r w:rsidR="001D0342" w:rsidRPr="001D0342">
        <w:rPr>
          <w:lang w:val="en-US"/>
        </w:rPr>
        <w:t>:</w:t>
      </w:r>
      <w:bookmarkEnd w:id="8"/>
    </w:p>
    <w:bookmarkEnd w:id="2"/>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w:t>
      </w:r>
      <w:r w:rsidRPr="00052578">
        <w:lastRenderedPageBreak/>
        <w:t>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46B9EF9A" w:rsidR="00F07CD5" w:rsidRPr="004E3FBC" w:rsidRDefault="00FD35CD" w:rsidP="00517242">
      <w:pPr>
        <w:pStyle w:val="Heading1"/>
        <w:numPr>
          <w:ilvl w:val="0"/>
          <w:numId w:val="0"/>
        </w:numPr>
        <w:rPr>
          <w:lang w:val="en-US"/>
        </w:rPr>
      </w:pPr>
      <w:bookmarkStart w:id="9" w:name="_Toc132779664"/>
      <w:r w:rsidRPr="007D26C6">
        <w:lastRenderedPageBreak/>
        <w:t>ΠΑΡΑΡΤΗΜΑ</w:t>
      </w:r>
      <w:r w:rsidR="000308F1" w:rsidRPr="00E61E39">
        <w:rPr>
          <w:lang w:val="en-US"/>
        </w:rPr>
        <w:t xml:space="preserve">: </w:t>
      </w:r>
      <w:r w:rsidR="000308F1">
        <w:t>Πηγές</w:t>
      </w:r>
      <w:bookmarkEnd w:id="9"/>
    </w:p>
    <w:bookmarkStart w:id="10" w:name="_Toc132779665"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0"/>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77777777" w:rsidR="00B72D74" w:rsidRDefault="00B72D74" w:rsidP="00B72D74">
      <w:pPr>
        <w:pStyle w:val="Heading1"/>
        <w:numPr>
          <w:ilvl w:val="0"/>
          <w:numId w:val="0"/>
        </w:numPr>
      </w:pPr>
      <w:bookmarkStart w:id="11" w:name="_Toc132779666"/>
      <w:r w:rsidRPr="007D26C6">
        <w:lastRenderedPageBreak/>
        <w:t>ΠΑΡΑΡΤΗΜΑ</w:t>
      </w:r>
      <w:r>
        <w:t>: Χρονοδιάγραμμα</w:t>
      </w:r>
      <w:bookmarkEnd w:id="11"/>
    </w:p>
    <w:p w14:paraId="48F09DE8" w14:textId="507C7CB6" w:rsidR="00B72D74" w:rsidRPr="004E3FBC" w:rsidRDefault="00A502A9" w:rsidP="00A203BF">
      <w:pPr>
        <w:spacing w:before="240"/>
        <w:rPr>
          <w:lang w:val="en-US"/>
        </w:rP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521710"/>
                    </a:xfrm>
                    <a:prstGeom prst="rect">
                      <a:avLst/>
                    </a:prstGeom>
                  </pic:spPr>
                </pic:pic>
              </a:graphicData>
            </a:graphic>
          </wp:inline>
        </w:drawing>
      </w:r>
    </w:p>
    <w:p w14:paraId="1E54E305" w14:textId="77777777" w:rsidR="00B72D74" w:rsidRPr="00B72D74" w:rsidRDefault="00B72D74" w:rsidP="00B72D74"/>
    <w:sectPr w:rsidR="00B72D74" w:rsidRPr="00B72D74"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7A0E1" w14:textId="77777777" w:rsidR="00175023" w:rsidRDefault="00175023">
      <w:pPr>
        <w:spacing w:after="0" w:line="240" w:lineRule="auto"/>
      </w:pPr>
      <w:r>
        <w:separator/>
      </w:r>
    </w:p>
  </w:endnote>
  <w:endnote w:type="continuationSeparator" w:id="0">
    <w:p w14:paraId="537C5D1A" w14:textId="77777777" w:rsidR="00175023" w:rsidRDefault="00175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3D906" w14:textId="77777777" w:rsidR="00175023" w:rsidRDefault="00175023">
      <w:pPr>
        <w:spacing w:after="0" w:line="240" w:lineRule="auto"/>
      </w:pPr>
      <w:r>
        <w:separator/>
      </w:r>
    </w:p>
  </w:footnote>
  <w:footnote w:type="continuationSeparator" w:id="0">
    <w:p w14:paraId="2696B8A4" w14:textId="77777777" w:rsidR="00175023" w:rsidRDefault="001750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sFAKwtBDk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39D7"/>
    <w:rsid w:val="0007428D"/>
    <w:rsid w:val="000745CD"/>
    <w:rsid w:val="00075F63"/>
    <w:rsid w:val="0007742F"/>
    <w:rsid w:val="00082DCE"/>
    <w:rsid w:val="00083F81"/>
    <w:rsid w:val="00084511"/>
    <w:rsid w:val="000876B3"/>
    <w:rsid w:val="00087B08"/>
    <w:rsid w:val="000916E8"/>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449"/>
    <w:rsid w:val="00133502"/>
    <w:rsid w:val="001343DA"/>
    <w:rsid w:val="00137848"/>
    <w:rsid w:val="00137D59"/>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437"/>
    <w:rsid w:val="00173BD6"/>
    <w:rsid w:val="001744A6"/>
    <w:rsid w:val="00175023"/>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359"/>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1FA4"/>
    <w:rsid w:val="002447AD"/>
    <w:rsid w:val="002451D0"/>
    <w:rsid w:val="00245336"/>
    <w:rsid w:val="00246813"/>
    <w:rsid w:val="0024687B"/>
    <w:rsid w:val="00246BD4"/>
    <w:rsid w:val="002470BE"/>
    <w:rsid w:val="00247C34"/>
    <w:rsid w:val="002515D4"/>
    <w:rsid w:val="00252C8E"/>
    <w:rsid w:val="00254E8C"/>
    <w:rsid w:val="00256368"/>
    <w:rsid w:val="00257522"/>
    <w:rsid w:val="00260A6B"/>
    <w:rsid w:val="002616EC"/>
    <w:rsid w:val="00262FCE"/>
    <w:rsid w:val="00263352"/>
    <w:rsid w:val="00263CF2"/>
    <w:rsid w:val="00265C5E"/>
    <w:rsid w:val="002669A1"/>
    <w:rsid w:val="00267D78"/>
    <w:rsid w:val="00274510"/>
    <w:rsid w:val="002745E7"/>
    <w:rsid w:val="00274886"/>
    <w:rsid w:val="00276A11"/>
    <w:rsid w:val="00276F0F"/>
    <w:rsid w:val="00277F27"/>
    <w:rsid w:val="0028248B"/>
    <w:rsid w:val="002856F3"/>
    <w:rsid w:val="00286806"/>
    <w:rsid w:val="00286CF7"/>
    <w:rsid w:val="00290136"/>
    <w:rsid w:val="00291FF3"/>
    <w:rsid w:val="00293D59"/>
    <w:rsid w:val="002961B8"/>
    <w:rsid w:val="00296D85"/>
    <w:rsid w:val="002A306D"/>
    <w:rsid w:val="002A3FE5"/>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C6B8A"/>
    <w:rsid w:val="002D3F91"/>
    <w:rsid w:val="002D4FE6"/>
    <w:rsid w:val="002D7C69"/>
    <w:rsid w:val="002E0BA7"/>
    <w:rsid w:val="002E2630"/>
    <w:rsid w:val="002E2C4E"/>
    <w:rsid w:val="002E30B3"/>
    <w:rsid w:val="002E328F"/>
    <w:rsid w:val="002E3939"/>
    <w:rsid w:val="002E4DA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0A7B"/>
    <w:rsid w:val="003C23EB"/>
    <w:rsid w:val="003C3B22"/>
    <w:rsid w:val="003C5250"/>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249D"/>
    <w:rsid w:val="005330E8"/>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6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6A32"/>
    <w:rsid w:val="00610C2C"/>
    <w:rsid w:val="00611F7F"/>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7D21"/>
    <w:rsid w:val="006D03C0"/>
    <w:rsid w:val="006D206C"/>
    <w:rsid w:val="006D38A5"/>
    <w:rsid w:val="006D724E"/>
    <w:rsid w:val="006D750A"/>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256CC"/>
    <w:rsid w:val="00735E4F"/>
    <w:rsid w:val="007379FC"/>
    <w:rsid w:val="00737D66"/>
    <w:rsid w:val="00740B8B"/>
    <w:rsid w:val="00740FF4"/>
    <w:rsid w:val="0074260C"/>
    <w:rsid w:val="00743675"/>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45B9"/>
    <w:rsid w:val="00775A36"/>
    <w:rsid w:val="00781628"/>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114C"/>
    <w:rsid w:val="00942229"/>
    <w:rsid w:val="00944B4C"/>
    <w:rsid w:val="0094520E"/>
    <w:rsid w:val="00946B8C"/>
    <w:rsid w:val="00947182"/>
    <w:rsid w:val="00950CA8"/>
    <w:rsid w:val="009512C6"/>
    <w:rsid w:val="009521C2"/>
    <w:rsid w:val="00954539"/>
    <w:rsid w:val="0095691D"/>
    <w:rsid w:val="009573CC"/>
    <w:rsid w:val="00961364"/>
    <w:rsid w:val="00963322"/>
    <w:rsid w:val="009643D7"/>
    <w:rsid w:val="00965A54"/>
    <w:rsid w:val="00970C62"/>
    <w:rsid w:val="00972489"/>
    <w:rsid w:val="00975063"/>
    <w:rsid w:val="00976BCC"/>
    <w:rsid w:val="009770D6"/>
    <w:rsid w:val="00980256"/>
    <w:rsid w:val="00984D4D"/>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3BF"/>
    <w:rsid w:val="00A20442"/>
    <w:rsid w:val="00A2223A"/>
    <w:rsid w:val="00A22346"/>
    <w:rsid w:val="00A2305D"/>
    <w:rsid w:val="00A252EA"/>
    <w:rsid w:val="00A25CC1"/>
    <w:rsid w:val="00A26C7E"/>
    <w:rsid w:val="00A32F1F"/>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7B6F"/>
    <w:rsid w:val="00A80D96"/>
    <w:rsid w:val="00A813E3"/>
    <w:rsid w:val="00A81531"/>
    <w:rsid w:val="00A82370"/>
    <w:rsid w:val="00A84026"/>
    <w:rsid w:val="00A843CE"/>
    <w:rsid w:val="00A8587D"/>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035F"/>
    <w:rsid w:val="00B34552"/>
    <w:rsid w:val="00B34604"/>
    <w:rsid w:val="00B35F00"/>
    <w:rsid w:val="00B365E4"/>
    <w:rsid w:val="00B3663C"/>
    <w:rsid w:val="00B36B05"/>
    <w:rsid w:val="00B36BE0"/>
    <w:rsid w:val="00B37CB3"/>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FAD"/>
    <w:rsid w:val="00B938A7"/>
    <w:rsid w:val="00B93FE1"/>
    <w:rsid w:val="00B9412B"/>
    <w:rsid w:val="00B96A36"/>
    <w:rsid w:val="00BA2F00"/>
    <w:rsid w:val="00BA4371"/>
    <w:rsid w:val="00BA446C"/>
    <w:rsid w:val="00BA6E43"/>
    <w:rsid w:val="00BA70ED"/>
    <w:rsid w:val="00BB146F"/>
    <w:rsid w:val="00BB3F40"/>
    <w:rsid w:val="00BB5C53"/>
    <w:rsid w:val="00BB6627"/>
    <w:rsid w:val="00BC12C7"/>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25A2"/>
    <w:rsid w:val="00C24DB3"/>
    <w:rsid w:val="00C24DF6"/>
    <w:rsid w:val="00C32AEE"/>
    <w:rsid w:val="00C35052"/>
    <w:rsid w:val="00C3509C"/>
    <w:rsid w:val="00C35DA5"/>
    <w:rsid w:val="00C363C8"/>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680"/>
    <w:rsid w:val="00CD4ACC"/>
    <w:rsid w:val="00CD670F"/>
    <w:rsid w:val="00CD67B9"/>
    <w:rsid w:val="00CD75F5"/>
    <w:rsid w:val="00CE0674"/>
    <w:rsid w:val="00CE0A3E"/>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71EF"/>
    <w:rsid w:val="00E57E7B"/>
    <w:rsid w:val="00E6027A"/>
    <w:rsid w:val="00E61946"/>
    <w:rsid w:val="00E61E39"/>
    <w:rsid w:val="00E62CE4"/>
    <w:rsid w:val="00E66DDA"/>
    <w:rsid w:val="00E67480"/>
    <w:rsid w:val="00E723E0"/>
    <w:rsid w:val="00E752A9"/>
    <w:rsid w:val="00E805B3"/>
    <w:rsid w:val="00E80D76"/>
    <w:rsid w:val="00E80F99"/>
    <w:rsid w:val="00E85108"/>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774"/>
    <w:rsid w:val="00ED258E"/>
    <w:rsid w:val="00ED44C5"/>
    <w:rsid w:val="00ED51B3"/>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22F"/>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3D67"/>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B30B1"/>
    <w:rsid w:val="00113869"/>
    <w:rsid w:val="00195A74"/>
    <w:rsid w:val="004E5B65"/>
    <w:rsid w:val="00556BE0"/>
    <w:rsid w:val="006D2C02"/>
    <w:rsid w:val="0082170B"/>
    <w:rsid w:val="00BC7D01"/>
    <w:rsid w:val="00E31F08"/>
    <w:rsid w:val="00EA041C"/>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13</TotalTime>
  <Pages>1</Pages>
  <Words>3174</Words>
  <Characters>1809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51</cp:revision>
  <dcterms:created xsi:type="dcterms:W3CDTF">2022-11-27T10:46:00Z</dcterms:created>
  <dcterms:modified xsi:type="dcterms:W3CDTF">2023-04-19T08:51:00Z</dcterms:modified>
</cp:coreProperties>
</file>